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p>
    <w:bookmarkStart w:id="20" w:name="internship-application-letter"/>
    <w:p>
      <w:pPr>
        <w:pStyle w:val="Heading1"/>
      </w:pPr>
      <w:r>
        <w:t xml:space="preserve">Internship Application Letter</w:t>
      </w:r>
    </w:p>
    <w:p>
      <w:pPr>
        <w:pStyle w:val="FirstParagraph"/>
      </w:pPr>
      <w:r>
        <w:t xml:space="preserve">Project Manager Internship Position</w:t>
      </w:r>
    </w:p>
    <w:bookmarkEnd w:id="20"/>
    <w:p>
      <w:pPr>
        <w:pStyle w:val="BodyText"/>
      </w:pPr>
      <w:r>
        <w:t xml:space="preserve">Dear Hiring Manager,</w:t>
      </w:r>
    </w:p>
    <w:p>
      <w:pPr>
        <w:pStyle w:val="BodyText"/>
      </w:pPr>
      <w:r>
        <w:t xml:space="preserve">I am writing this Internship Application Letter to express my enthusiastic interest in the Project Manager Intern position at your esteemed organization, located in United States San Francisco. As a dedicated and results-driven student pursuing a Bachelor of Science in Business Administration with a focus on Operations Management at the University of California, Berkeley, I have cultivated a profound appreciation for agile project execution within dynamic urban environments like San Francisco’s tech ecosystem. The opportunity to contribute to your team while immersing myself in the innovation hub that is United States San Francisco represents an unparalleled alignment with my professional aspirations.</w:t>
      </w:r>
    </w:p>
    <w:p>
      <w:pPr>
        <w:pStyle w:val="BodyText"/>
      </w:pPr>
      <w:r>
        <w:t xml:space="preserve">My academic journey has been meticulously designed to prepare me for a career in project management, featuring rigorous coursework in Risk Analysis, Scrum Methodologies, and Stakeholder Communication. In my capstone project titled "Optimizing Urban Tech Infrastructure Deployment," I led a cross-functional team of five students through the planning and execution of a simulated smart-city initiative for downtown San Francisco. This experience required meticulous scheduling using Microsoft Project, resource allocation across virtual teams, and weekly client presentations to faculty stakeholders—mirroring the exact demands of your Project Manager Intern role. Our project achieved a 22% reduction in projected timeline delays by implementing Kanban workflows, directly demonstrating my ability to deliver measurable results under tight deadlines—a skill I understand is critical for success in United States San Francisco’s fast-paced tech landscape.</w:t>
      </w:r>
    </w:p>
    <w:p>
      <w:pPr>
        <w:pStyle w:val="BodyText"/>
      </w:pPr>
      <w:r>
        <w:t xml:space="preserve">What truly distinguishes my candidacy is my deep familiarity with the unique operational challenges and cultural dynamics of leading projects in San Francisco. Having completed a summer externship at a venture-backed SaaS startup in SOMA, I navigated the complexities of managing remote engineering teams across Pacific Time zones while coordinating with clients in Asia. This experience taught me to balance Silicon Valley’s relentless pace with empathetic leadership—qualities I believe are essential for effective Project Management in United States San Francisco. During my time at the startup, I documented a 30% improvement in sprint completion rates through daily stand-up refinements and risk-briefing sessions, which directly addresses the core responsibilities outlined in your internship description.</w:t>
      </w:r>
    </w:p>
    <w:p>
      <w:pPr>
        <w:pStyle w:val="BodyText"/>
      </w:pPr>
      <w:r>
        <w:t xml:space="preserve">I am particularly drawn to your organization because of its pioneering work on [Mention a Specific Project/Initiative if known, e.g., "sustainable infrastructure development in the Bay Area" or "AI-driven community engagement platforms"]. Your commitment to blending technological innovation with social impact resonates deeply with my professional philosophy. In San Francisco, where tech solutions directly shape daily life for millions, I understand that a successful Project Manager must not only deliver on technical objectives but also foster inclusive collaboration across diverse teams and communities. My volunteer work with Code for America’s "Digital Equity Task Force" taught me to tailor project communication strategies for multilingual stakeholders—a skill I will bring to your team immediately.</w:t>
      </w:r>
    </w:p>
    <w:p>
      <w:pPr>
        <w:pStyle w:val="BodyText"/>
      </w:pPr>
      <w:r>
        <w:t xml:space="preserve">My technical proficiency aligns precisely with the requirements of this Project Manager Intern role. I am certified in Google Project Management (Google Career Certificates) and proficient in Asana, Jira, Trello, and Tableau for data-driven decision-making. During my internship at [Previous Company], I automated status reporting using Python scripts—reducing manual update time by 7 hours weekly—demonstrating my ability to leverage technology to enhance project management efficiency. Furthermore, my fluency in Spanish (advanced) positions me to support your team’s expanding client base across the United States and Latin America, a capability increasingly valued as businesses expand their San Francisco operations globally.</w:t>
      </w:r>
    </w:p>
    <w:p>
      <w:pPr>
        <w:pStyle w:val="BodyText"/>
      </w:pPr>
      <w:r>
        <w:t xml:space="preserve">What excites me most about pursuing this internship in United States San Francisco is the opportunity to learn from industry leaders while contributing to projects that redefine urban innovation. I’ve long admired how companies like yours turn visionary ideas into tangible solutions for our city—from transit apps improving public mobility to sustainability platforms reducing carbon footprints. My goal is not merely to manage tasks but to understand the human impact behind each project, a perspective honed during my community development work with the San Francisco Urban League. I am eager to apply my strategic planning skills within your framework while learning from mentors who navigate the unique regulatory and cultural landscape of United States San Francisco.</w:t>
      </w:r>
    </w:p>
    <w:p>
      <w:pPr>
        <w:pStyle w:val="BodyText"/>
      </w:pPr>
      <w:r>
        <w:t xml:space="preserve">As a lifelong resident of Northern California with deep roots in this community, I possess an intrinsic understanding of local priorities—whether it’s navigating Bay Area transit complexities or addressing housing innovation challenges. This contextual awareness ensures I can hit the ground running without needing extensive orientation to our city’s operational environment. My resilience is further proven by my ability to thrive under pressure: during my senior year, I balanced a 15-hour weekly internship with a 20-unit course load while managing a university-led project for the SF Municipal Transportation Agency—a testament to my time-management prowess and dedication.</w:t>
      </w:r>
    </w:p>
    <w:p>
      <w:pPr>
        <w:pStyle w:val="BodyText"/>
      </w:pPr>
      <w:r>
        <w:t xml:space="preserve">I am confident that my proactive approach, technical skill set, and passion for San Francisco’s innovation ecosystem make me an ideal candidate for your Project Manager Internship. I have attached my resume detailing additional achievements, including leadership of a student-run tech fair that attracted 200+ attendees from United States San Francisco’s startup community. I welcome the opportunity to discuss how my background in agile project execution, coupled with my genuine connection to this city’s spirit of innovation, can contribute to your team’s success.</w:t>
      </w:r>
    </w:p>
    <w:p>
      <w:pPr>
        <w:pStyle w:val="BodyText"/>
      </w:pPr>
      <w:r>
        <w:t xml:space="preserve">Thank you for considering my application. I look forward to the possibility of contributing to your mission in United States San Francisco and am available for an interview at your earliest convenience.</w:t>
      </w:r>
    </w:p>
    <w:p>
      <w:pPr>
        <w:pStyle w:val="BodyText"/>
      </w:pPr>
      <w:r>
        <w:t xml:space="preserve">Sincerely,</w:t>
      </w:r>
    </w:p>
    <w:p>
      <w:pPr>
        <w:pStyle w:val="BodyText"/>
      </w:pPr>
      <w:r>
        <w:t xml:space="preserve">[Your Full Name]</w:t>
      </w:r>
    </w:p>
    <w:p>
      <w:pPr>
        <w:pStyle w:val="BodyText"/>
      </w:pPr>
      <w:r>
        <w:t xml:space="preserve">Email: your.email@example.com | Phone: (555) 123-4567</w:t>
      </w:r>
    </w:p>
    <w:p>
      <w:pPr>
        <w:pStyle w:val="BodyText"/>
      </w:pPr>
      <w:r>
        <w:t xml:space="preserve">LinkedIn: linkedin.com/in/yourprofile | Portfolio: yourportfolio.com</w:t>
      </w:r>
    </w:p>
    <w:p>
      <w:pPr>
        <w:pStyle w:val="BodyText"/>
      </w:pPr>
      <w:r>
        <w:t xml:space="preserve">Note to Hiring Team: This Internship Application Letter reflects my genuine commitment to growing as a Project Manager within United States San Francisco’s competitive tech sector. I am excited by the prospect of learning from your team while making meaningful contributions to projects that shape our city's fu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dc:title>
  <dc:creator/>
  <dc:language>en</dc:language>
  <cp:keywords/>
  <dcterms:created xsi:type="dcterms:W3CDTF">2026-07-23T13:20:53Z</dcterms:created>
  <dcterms:modified xsi:type="dcterms:W3CDTF">2026-07-23T13:20:53Z</dcterms:modified>
</cp:coreProperties>
</file>

<file path=docProps/custom.xml><?xml version="1.0" encoding="utf-8"?>
<Properties xmlns="http://schemas.openxmlformats.org/officeDocument/2006/custom-properties" xmlns:vt="http://schemas.openxmlformats.org/officeDocument/2006/docPropsVTypes"/>
</file>